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2FF18" w14:textId="77777777" w:rsidR="00AC0A10" w:rsidRPr="006366EA" w:rsidRDefault="00AC0A10" w:rsidP="00AC0A1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F11A21" w14:textId="77777777" w:rsidR="00AC0A10" w:rsidRPr="006366EA" w:rsidRDefault="00AC0A10" w:rsidP="00AC0A1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366EA">
        <w:rPr>
          <w:rFonts w:ascii="Times New Roman" w:hAnsi="Times New Roman" w:cs="Times New Roman"/>
          <w:b/>
          <w:sz w:val="24"/>
          <w:szCs w:val="24"/>
        </w:rPr>
        <w:t>BİLDİRİ GÖNDERİM FORMU</w:t>
      </w:r>
    </w:p>
    <w:p w14:paraId="218438BC" w14:textId="77777777" w:rsidR="00AC0A10" w:rsidRPr="006366EA" w:rsidRDefault="00AC0A10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 xml:space="preserve">Bu form </w:t>
      </w:r>
      <w:r w:rsidR="000D795B" w:rsidRPr="006366EA">
        <w:rPr>
          <w:rFonts w:ascii="Times New Roman" w:hAnsi="Times New Roman" w:cs="Times New Roman"/>
          <w:sz w:val="24"/>
          <w:szCs w:val="24"/>
        </w:rPr>
        <w:t xml:space="preserve">dışında herhangi ek belge kabul edilmeyecektir. </w:t>
      </w:r>
    </w:p>
    <w:p w14:paraId="6881487B" w14:textId="77777777" w:rsidR="000D795B" w:rsidRPr="006366EA" w:rsidRDefault="000D795B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>Birden fazla yazarlı bildirilerde tek form doldurulacaktır. Birinci yazar bilgilerinden başlamak suretiyle her bilgi kutusu için gerekli alanlar, aynı kutu içerisinde kala</w:t>
      </w:r>
      <w:r w:rsidR="00C33B9E" w:rsidRPr="006366EA">
        <w:rPr>
          <w:rFonts w:ascii="Times New Roman" w:hAnsi="Times New Roman" w:cs="Times New Roman"/>
          <w:sz w:val="24"/>
          <w:szCs w:val="24"/>
        </w:rPr>
        <w:t>cak şekilde, virgül ile ayrılarak</w:t>
      </w:r>
      <w:r w:rsidRPr="006366EA">
        <w:rPr>
          <w:rFonts w:ascii="Times New Roman" w:hAnsi="Times New Roman" w:cs="Times New Roman"/>
          <w:sz w:val="24"/>
          <w:szCs w:val="24"/>
        </w:rPr>
        <w:t xml:space="preserve"> sırasıyla doldurulmalıdır. </w:t>
      </w:r>
    </w:p>
    <w:p w14:paraId="42C67BC3" w14:textId="77777777" w:rsidR="006366EA" w:rsidRPr="006366EA" w:rsidRDefault="006366EA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>Bir yazar en fazla iki bildiri ile kongreye başvurabilir</w:t>
      </w:r>
      <w:r w:rsidR="00627ADE">
        <w:rPr>
          <w:rFonts w:ascii="Times New Roman" w:hAnsi="Times New Roman" w:cs="Times New Roman"/>
          <w:sz w:val="24"/>
          <w:szCs w:val="24"/>
        </w:rPr>
        <w:t>.</w:t>
      </w:r>
    </w:p>
    <w:p w14:paraId="5386C2F4" w14:textId="77777777" w:rsidR="000D795B" w:rsidRPr="006366EA" w:rsidRDefault="000D795B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>Bildiri özeti asgari 700 azami</w:t>
      </w:r>
      <w:r w:rsidR="007D1E80">
        <w:rPr>
          <w:rFonts w:ascii="Times New Roman" w:hAnsi="Times New Roman" w:cs="Times New Roman"/>
          <w:sz w:val="24"/>
          <w:szCs w:val="24"/>
        </w:rPr>
        <w:t>,</w:t>
      </w:r>
      <w:r w:rsidRPr="006366EA">
        <w:rPr>
          <w:rFonts w:ascii="Times New Roman" w:hAnsi="Times New Roman" w:cs="Times New Roman"/>
          <w:sz w:val="24"/>
          <w:szCs w:val="24"/>
        </w:rPr>
        <w:t xml:space="preserve"> 1000 kelime olmalıdır. </w:t>
      </w:r>
    </w:p>
    <w:p w14:paraId="73F1DFAE" w14:textId="77777777" w:rsidR="006366EA" w:rsidRPr="006366EA" w:rsidRDefault="006366EA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>Bildiriler Times New Roman</w:t>
      </w:r>
      <w:r w:rsidR="007D1E80">
        <w:rPr>
          <w:rFonts w:ascii="Times New Roman" w:hAnsi="Times New Roman" w:cs="Times New Roman"/>
          <w:sz w:val="24"/>
          <w:szCs w:val="24"/>
        </w:rPr>
        <w:t>, 12 punto ve 1,5 satır aralığıyla yazılmalıdır.</w:t>
      </w:r>
    </w:p>
    <w:p w14:paraId="211F1CA2" w14:textId="77777777" w:rsidR="006366EA" w:rsidRPr="006366EA" w:rsidRDefault="006366EA" w:rsidP="00AC0A10">
      <w:pPr>
        <w:pStyle w:val="ListeParagraf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366EA">
        <w:rPr>
          <w:rFonts w:ascii="Times New Roman" w:hAnsi="Times New Roman" w:cs="Times New Roman"/>
          <w:sz w:val="24"/>
          <w:szCs w:val="24"/>
        </w:rPr>
        <w:t>Aşağıdaki tüm alanların doldurulması zorunludur. Aksi takdirde bildiri özetleri kabul edilmeyecektir.</w:t>
      </w:r>
    </w:p>
    <w:p w14:paraId="419A4798" w14:textId="77777777" w:rsidR="000D795B" w:rsidRPr="006366EA" w:rsidRDefault="000D795B" w:rsidP="000D795B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092" w:type="dxa"/>
        <w:tblLook w:val="04A0" w:firstRow="1" w:lastRow="0" w:firstColumn="1" w:lastColumn="0" w:noHBand="0" w:noVBand="1"/>
      </w:tblPr>
      <w:tblGrid>
        <w:gridCol w:w="4546"/>
        <w:gridCol w:w="4546"/>
      </w:tblGrid>
      <w:tr w:rsidR="00612321" w:rsidRPr="006366EA" w14:paraId="4BB8B545" w14:textId="77777777" w:rsidTr="00864581">
        <w:trPr>
          <w:trHeight w:val="614"/>
        </w:trPr>
        <w:tc>
          <w:tcPr>
            <w:tcW w:w="4546" w:type="dxa"/>
          </w:tcPr>
          <w:p w14:paraId="56B97CC4" w14:textId="77777777" w:rsidR="00612321" w:rsidRPr="006366EA" w:rsidRDefault="007D1E80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d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="00612321"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oyad</w:t>
            </w:r>
            <w:proofErr w:type="spellEnd"/>
            <w:r w:rsidR="00627ADE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F77B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46" w:type="dxa"/>
          </w:tcPr>
          <w:p w14:paraId="24F45049" w14:textId="77777777" w:rsidR="00612321" w:rsidRPr="006366EA" w:rsidRDefault="00612321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Üniversite:</w:t>
            </w:r>
            <w:r w:rsidR="00F77B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612321" w:rsidRPr="006366EA" w14:paraId="24A64B08" w14:textId="77777777" w:rsidTr="00864581">
        <w:trPr>
          <w:trHeight w:val="635"/>
        </w:trPr>
        <w:tc>
          <w:tcPr>
            <w:tcW w:w="4546" w:type="dxa"/>
          </w:tcPr>
          <w:p w14:paraId="080EED1D" w14:textId="77777777" w:rsidR="00612321" w:rsidRPr="006366EA" w:rsidRDefault="00612321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Bölüm:</w:t>
            </w:r>
            <w:r w:rsidR="00F77B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46" w:type="dxa"/>
          </w:tcPr>
          <w:p w14:paraId="3FAB2B3B" w14:textId="77777777" w:rsidR="00612321" w:rsidRPr="006366EA" w:rsidRDefault="00612321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Unvan:</w:t>
            </w:r>
            <w:r w:rsidR="00F77B6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864581" w:rsidRPr="006366EA" w14:paraId="06F78EC7" w14:textId="77777777" w:rsidTr="00864581">
        <w:trPr>
          <w:trHeight w:val="635"/>
        </w:trPr>
        <w:tc>
          <w:tcPr>
            <w:tcW w:w="4546" w:type="dxa"/>
          </w:tcPr>
          <w:p w14:paraId="378F64BD" w14:textId="77777777" w:rsidR="00864581" w:rsidRDefault="00864581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posta:</w:t>
            </w:r>
          </w:p>
          <w:p w14:paraId="1A992828" w14:textId="13186D19" w:rsidR="00137DC8" w:rsidRPr="006366EA" w:rsidRDefault="00137DC8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fon:</w:t>
            </w:r>
          </w:p>
        </w:tc>
        <w:tc>
          <w:tcPr>
            <w:tcW w:w="4546" w:type="dxa"/>
          </w:tcPr>
          <w:p w14:paraId="00A64D7E" w14:textId="0063F262" w:rsidR="00864581" w:rsidRPr="006366EA" w:rsidRDefault="007C7A6E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azışma </w:t>
            </w:r>
            <w:r w:rsidR="00137DC8">
              <w:rPr>
                <w:rFonts w:ascii="Times New Roman" w:hAnsi="Times New Roman" w:cs="Times New Roman"/>
                <w:b/>
                <w:sz w:val="24"/>
                <w:szCs w:val="24"/>
              </w:rPr>
              <w:t>Adre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137DC8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</w:tbl>
    <w:p w14:paraId="622D1E04" w14:textId="77777777" w:rsidR="00AC0A10" w:rsidRPr="006366EA" w:rsidRDefault="00AC0A1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12321" w:rsidRPr="006366EA" w14:paraId="37B47062" w14:textId="77777777" w:rsidTr="00612321">
        <w:trPr>
          <w:trHeight w:val="652"/>
        </w:trPr>
        <w:tc>
          <w:tcPr>
            <w:tcW w:w="9062" w:type="dxa"/>
          </w:tcPr>
          <w:p w14:paraId="77E56DDB" w14:textId="77777777" w:rsidR="00612321" w:rsidRPr="006366EA" w:rsidRDefault="003D5624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ildiri Başlığı: </w:t>
            </w:r>
          </w:p>
        </w:tc>
      </w:tr>
      <w:tr w:rsidR="00137DC8" w:rsidRPr="006366EA" w14:paraId="2B81340C" w14:textId="77777777" w:rsidTr="00612321">
        <w:trPr>
          <w:trHeight w:val="652"/>
        </w:trPr>
        <w:tc>
          <w:tcPr>
            <w:tcW w:w="9062" w:type="dxa"/>
          </w:tcPr>
          <w:p w14:paraId="2363174A" w14:textId="75B843CF" w:rsidR="00137DC8" w:rsidRPr="006366EA" w:rsidRDefault="00137DC8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ldiriyle İlgili Kongre Teması:</w:t>
            </w:r>
          </w:p>
        </w:tc>
      </w:tr>
    </w:tbl>
    <w:p w14:paraId="204822F7" w14:textId="51D3E923" w:rsidR="00612321" w:rsidRDefault="0061232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B1C1B" w:rsidRPr="006366EA" w14:paraId="33686BBA" w14:textId="77777777" w:rsidTr="001F5BB1">
        <w:trPr>
          <w:trHeight w:val="1017"/>
        </w:trPr>
        <w:tc>
          <w:tcPr>
            <w:tcW w:w="9062" w:type="dxa"/>
          </w:tcPr>
          <w:p w14:paraId="29D6E052" w14:textId="77777777" w:rsidR="00AB1C1B" w:rsidRPr="006366EA" w:rsidRDefault="00AB1C1B" w:rsidP="001F5B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Bildirinin Temel Sorunsalı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47F9926A" w14:textId="77777777" w:rsidR="00AB1C1B" w:rsidRPr="006366EA" w:rsidRDefault="00AB1C1B" w:rsidP="00AB1C1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092" w:type="dxa"/>
        <w:tblLook w:val="04A0" w:firstRow="1" w:lastRow="0" w:firstColumn="1" w:lastColumn="0" w:noHBand="0" w:noVBand="1"/>
      </w:tblPr>
      <w:tblGrid>
        <w:gridCol w:w="9092"/>
      </w:tblGrid>
      <w:tr w:rsidR="00AB1C1B" w:rsidRPr="006366EA" w14:paraId="56C8ADE6" w14:textId="77777777" w:rsidTr="001F5BB1">
        <w:trPr>
          <w:trHeight w:val="832"/>
        </w:trPr>
        <w:tc>
          <w:tcPr>
            <w:tcW w:w="9092" w:type="dxa"/>
          </w:tcPr>
          <w:p w14:paraId="4C72D029" w14:textId="77777777" w:rsidR="00AB1C1B" w:rsidRPr="006366EA" w:rsidRDefault="00AB1C1B" w:rsidP="001F5B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Bildirinin Temel Argümanı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BA8A50F" w14:textId="77777777" w:rsidR="00AB1C1B" w:rsidRPr="006366EA" w:rsidRDefault="00AB1C1B" w:rsidP="001F5B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D12D6E" w14:textId="77777777" w:rsidR="00AB1C1B" w:rsidRPr="006366EA" w:rsidRDefault="00AB1C1B" w:rsidP="001F5B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9A3BEAD" w14:textId="6BC441B2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63192E24" w14:textId="580C0B3F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61184681" w14:textId="7B559BCD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1E46F89E" w14:textId="23BC83AA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1213E86D" w14:textId="20C86502" w:rsidR="00AB1C1B" w:rsidRDefault="00AB1C1B">
      <w:pPr>
        <w:rPr>
          <w:rFonts w:ascii="Times New Roman" w:hAnsi="Times New Roman" w:cs="Times New Roman"/>
          <w:sz w:val="24"/>
          <w:szCs w:val="24"/>
        </w:rPr>
      </w:pPr>
    </w:p>
    <w:p w14:paraId="42D7B52C" w14:textId="77777777" w:rsidR="00AB1C1B" w:rsidRPr="006366EA" w:rsidRDefault="00AB1C1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D5624" w:rsidRPr="006366EA" w14:paraId="28F045F2" w14:textId="77777777" w:rsidTr="006366EA">
        <w:trPr>
          <w:trHeight w:val="2117"/>
        </w:trPr>
        <w:tc>
          <w:tcPr>
            <w:tcW w:w="9062" w:type="dxa"/>
          </w:tcPr>
          <w:p w14:paraId="0A721C86" w14:textId="77777777" w:rsidR="001125B3" w:rsidRPr="009D073A" w:rsidRDefault="00AC0A10" w:rsidP="001125B3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Bildiri Özeti: </w:t>
            </w:r>
          </w:p>
          <w:p w14:paraId="56BCFC65" w14:textId="77777777" w:rsidR="002900DC" w:rsidRPr="009D073A" w:rsidRDefault="002900DC" w:rsidP="001C23F4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B2BA5FB" w14:textId="77777777" w:rsidR="003D5A1C" w:rsidRPr="006366EA" w:rsidRDefault="003D5A1C" w:rsidP="00F343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48B4841" w14:textId="77777777" w:rsidR="001911B3" w:rsidRDefault="001911B3" w:rsidP="00F343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E5FB6B0" w14:textId="77777777" w:rsidR="006366EA" w:rsidRPr="006366EA" w:rsidRDefault="006366EA" w:rsidP="00F343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4B81DBF" w14:textId="77777777" w:rsidR="00107EF3" w:rsidRPr="006366EA" w:rsidRDefault="00107EF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07EF3" w:rsidRPr="006366EA" w14:paraId="0384DA3C" w14:textId="77777777" w:rsidTr="00F606DB">
        <w:trPr>
          <w:trHeight w:val="652"/>
        </w:trPr>
        <w:tc>
          <w:tcPr>
            <w:tcW w:w="9062" w:type="dxa"/>
          </w:tcPr>
          <w:p w14:paraId="4659F124" w14:textId="77777777" w:rsidR="00107EF3" w:rsidRPr="006366EA" w:rsidRDefault="00107EF3" w:rsidP="001125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66EA">
              <w:rPr>
                <w:rFonts w:ascii="Times New Roman" w:hAnsi="Times New Roman" w:cs="Times New Roman"/>
                <w:b/>
                <w:sz w:val="24"/>
                <w:szCs w:val="24"/>
              </w:rPr>
              <w:t>Bildirinin Anahtar Kelimeleri:</w:t>
            </w:r>
            <w:r w:rsidR="00A476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1AB4CF58" w14:textId="162D7446" w:rsidR="00107EF3" w:rsidRDefault="00107EF3">
      <w:pPr>
        <w:rPr>
          <w:rFonts w:ascii="Times New Roman" w:hAnsi="Times New Roman" w:cs="Times New Roman"/>
          <w:sz w:val="24"/>
          <w:szCs w:val="24"/>
        </w:rPr>
      </w:pPr>
    </w:p>
    <w:p w14:paraId="68D24D69" w14:textId="66F0A6E2" w:rsidR="00987981" w:rsidRDefault="00987981">
      <w:pPr>
        <w:rPr>
          <w:rFonts w:ascii="Times New Roman" w:hAnsi="Times New Roman" w:cs="Times New Roman"/>
          <w:sz w:val="24"/>
          <w:szCs w:val="24"/>
        </w:rPr>
      </w:pPr>
    </w:p>
    <w:p w14:paraId="393F21F7" w14:textId="4606CFDB" w:rsidR="00987981" w:rsidRDefault="00987981">
      <w:pPr>
        <w:rPr>
          <w:rFonts w:ascii="Times New Roman" w:hAnsi="Times New Roman" w:cs="Times New Roman"/>
          <w:sz w:val="24"/>
          <w:szCs w:val="24"/>
        </w:rPr>
      </w:pPr>
    </w:p>
    <w:p w14:paraId="0E60D735" w14:textId="342CCD25" w:rsidR="00987981" w:rsidRDefault="00987981">
      <w:pPr>
        <w:rPr>
          <w:rFonts w:ascii="Times New Roman" w:hAnsi="Times New Roman" w:cs="Times New Roman"/>
          <w:sz w:val="24"/>
          <w:szCs w:val="24"/>
        </w:rPr>
      </w:pPr>
    </w:p>
    <w:p w14:paraId="35C6C375" w14:textId="77777777" w:rsidR="00987981" w:rsidRPr="006366EA" w:rsidRDefault="00987981">
      <w:pPr>
        <w:rPr>
          <w:rFonts w:ascii="Times New Roman" w:hAnsi="Times New Roman" w:cs="Times New Roman"/>
          <w:sz w:val="24"/>
          <w:szCs w:val="24"/>
        </w:rPr>
      </w:pPr>
    </w:p>
    <w:p w14:paraId="0662DD1A" w14:textId="77777777" w:rsidR="00107EF3" w:rsidRPr="006366EA" w:rsidRDefault="00107EF3" w:rsidP="00107EF3">
      <w:pPr>
        <w:rPr>
          <w:rFonts w:ascii="Times New Roman" w:hAnsi="Times New Roman" w:cs="Times New Roman"/>
          <w:sz w:val="24"/>
          <w:szCs w:val="24"/>
        </w:rPr>
      </w:pPr>
    </w:p>
    <w:sectPr w:rsidR="00107EF3" w:rsidRPr="006366EA" w:rsidSect="008645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65309" w14:textId="77777777" w:rsidR="00F9759C" w:rsidRDefault="00F9759C" w:rsidP="004C57D8">
      <w:pPr>
        <w:spacing w:after="0" w:line="240" w:lineRule="auto"/>
      </w:pPr>
      <w:r>
        <w:separator/>
      </w:r>
    </w:p>
  </w:endnote>
  <w:endnote w:type="continuationSeparator" w:id="0">
    <w:p w14:paraId="188B015F" w14:textId="77777777" w:rsidR="00F9759C" w:rsidRDefault="00F9759C" w:rsidP="004C5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4E360" w14:textId="77777777" w:rsidR="001125B3" w:rsidRDefault="001125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0E091" w14:textId="77777777" w:rsidR="001125B3" w:rsidRDefault="001125B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65141" w14:textId="77777777" w:rsidR="001125B3" w:rsidRDefault="001125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9F4B0" w14:textId="77777777" w:rsidR="00F9759C" w:rsidRDefault="00F9759C" w:rsidP="004C57D8">
      <w:pPr>
        <w:spacing w:after="0" w:line="240" w:lineRule="auto"/>
      </w:pPr>
      <w:r>
        <w:separator/>
      </w:r>
    </w:p>
  </w:footnote>
  <w:footnote w:type="continuationSeparator" w:id="0">
    <w:p w14:paraId="4E9A663D" w14:textId="77777777" w:rsidR="00F9759C" w:rsidRDefault="00F9759C" w:rsidP="004C57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1416A" w14:textId="77777777" w:rsidR="001125B3" w:rsidRDefault="001125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003AC" w14:textId="3D30B10C" w:rsidR="004C57D8" w:rsidRPr="006366EA" w:rsidRDefault="00351833" w:rsidP="006366EA">
    <w:pPr>
      <w:tabs>
        <w:tab w:val="left" w:pos="4253"/>
      </w:tabs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>
      <w:rPr>
        <w:rFonts w:ascii="Times New Roman" w:hAnsi="Times New Roman" w:cs="Times New Roman"/>
        <w:i/>
        <w:szCs w:val="20"/>
      </w:rPr>
      <w:t>VI</w:t>
    </w:r>
    <w:r>
      <w:rPr>
        <w:rFonts w:ascii="Times New Roman" w:hAnsi="Times New Roman" w:cs="Times New Roman"/>
        <w:i/>
        <w:szCs w:val="20"/>
      </w:rPr>
      <w:t>.</w:t>
    </w:r>
    <w:r w:rsidRPr="006366EA">
      <w:rPr>
        <w:rFonts w:ascii="Times New Roman" w:hAnsi="Times New Roman" w:cs="Times New Roman"/>
        <w:i/>
        <w:noProof/>
        <w:szCs w:val="20"/>
        <w:lang w:eastAsia="tr-TR"/>
      </w:rPr>
      <w:t xml:space="preserve"> </w:t>
    </w:r>
    <w:r w:rsidR="004C57D8" w:rsidRPr="006366EA">
      <w:rPr>
        <w:rFonts w:ascii="Times New Roman" w:hAnsi="Times New Roman" w:cs="Times New Roman"/>
        <w:i/>
        <w:noProof/>
        <w:szCs w:val="20"/>
        <w:lang w:eastAsia="tr-TR"/>
      </w:rPr>
      <w:drawing>
        <wp:anchor distT="0" distB="0" distL="114300" distR="114300" simplePos="0" relativeHeight="251658240" behindDoc="1" locked="0" layoutInCell="1" allowOverlap="1" wp14:anchorId="3E44C552" wp14:editId="6F52B214">
          <wp:simplePos x="0" y="0"/>
          <wp:positionH relativeFrom="leftMargin">
            <wp:posOffset>748192</wp:posOffset>
          </wp:positionH>
          <wp:positionV relativeFrom="paragraph">
            <wp:posOffset>-104775</wp:posOffset>
          </wp:positionV>
          <wp:extent cx="534670" cy="545465"/>
          <wp:effectExtent l="0" t="0" r="0" b="6985"/>
          <wp:wrapTight wrapText="bothSides">
            <wp:wrapPolygon edited="0">
              <wp:start x="0" y="0"/>
              <wp:lineTo x="0" y="21122"/>
              <wp:lineTo x="20779" y="21122"/>
              <wp:lineTo x="20779" y="0"/>
              <wp:lineTo x="0" y="0"/>
            </wp:wrapPolygon>
          </wp:wrapTight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670" cy="545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3DE2">
      <w:rPr>
        <w:rFonts w:ascii="Times New Roman" w:hAnsi="Times New Roman" w:cs="Times New Roman"/>
        <w:i/>
        <w:szCs w:val="20"/>
      </w:rPr>
      <w:t>M</w:t>
    </w:r>
    <w:r w:rsidR="004C57D8" w:rsidRPr="006366EA">
      <w:rPr>
        <w:rFonts w:ascii="Times New Roman" w:hAnsi="Times New Roman" w:cs="Times New Roman"/>
        <w:i/>
        <w:szCs w:val="20"/>
      </w:rPr>
      <w:t>ülkiye</w:t>
    </w:r>
    <w:r w:rsidR="003E3DE2">
      <w:rPr>
        <w:rFonts w:ascii="Times New Roman" w:hAnsi="Times New Roman" w:cs="Times New Roman"/>
        <w:i/>
        <w:szCs w:val="20"/>
      </w:rPr>
      <w:t xml:space="preserve"> U</w:t>
    </w:r>
    <w:r w:rsidR="004C57D8" w:rsidRPr="006366EA">
      <w:rPr>
        <w:rFonts w:ascii="Times New Roman" w:hAnsi="Times New Roman" w:cs="Times New Roman"/>
        <w:i/>
        <w:szCs w:val="20"/>
      </w:rPr>
      <w:t xml:space="preserve">luslararası </w:t>
    </w:r>
    <w:r w:rsidR="003E3DE2">
      <w:rPr>
        <w:rFonts w:ascii="Times New Roman" w:hAnsi="Times New Roman" w:cs="Times New Roman"/>
        <w:i/>
        <w:szCs w:val="20"/>
      </w:rPr>
      <w:t>İ</w:t>
    </w:r>
    <w:r w:rsidR="004C57D8" w:rsidRPr="006366EA">
      <w:rPr>
        <w:rFonts w:ascii="Times New Roman" w:hAnsi="Times New Roman" w:cs="Times New Roman"/>
        <w:i/>
        <w:szCs w:val="20"/>
      </w:rPr>
      <w:t xml:space="preserve">lişkiler </w:t>
    </w:r>
    <w:r w:rsidR="003E3DE2">
      <w:rPr>
        <w:rFonts w:ascii="Times New Roman" w:hAnsi="Times New Roman" w:cs="Times New Roman"/>
        <w:i/>
        <w:szCs w:val="20"/>
      </w:rPr>
      <w:t>K</w:t>
    </w:r>
    <w:r w:rsidR="004C57D8" w:rsidRPr="006366EA">
      <w:rPr>
        <w:rFonts w:ascii="Times New Roman" w:hAnsi="Times New Roman" w:cs="Times New Roman"/>
        <w:i/>
        <w:szCs w:val="20"/>
      </w:rPr>
      <w:t>ongresi</w:t>
    </w:r>
  </w:p>
  <w:p w14:paraId="4A29BB72" w14:textId="32BFB572" w:rsidR="004C57D8" w:rsidRPr="006366EA" w:rsidRDefault="00406322" w:rsidP="006366EA">
    <w:pPr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>
      <w:rPr>
        <w:rFonts w:ascii="Times New Roman" w:hAnsi="Times New Roman" w:cs="Times New Roman"/>
        <w:i/>
        <w:szCs w:val="20"/>
      </w:rPr>
      <w:t>NATO</w:t>
    </w:r>
    <w:r w:rsidR="00351833">
      <w:rPr>
        <w:rFonts w:ascii="Times New Roman" w:hAnsi="Times New Roman" w:cs="Times New Roman"/>
        <w:i/>
        <w:szCs w:val="20"/>
      </w:rPr>
      <w:t xml:space="preserve"> ve Türkiye</w:t>
    </w:r>
  </w:p>
  <w:p w14:paraId="3E08D5B6" w14:textId="479D3126" w:rsidR="004C57D8" w:rsidRPr="006366EA" w:rsidRDefault="00406322" w:rsidP="00F7273B">
    <w:pPr>
      <w:spacing w:line="240" w:lineRule="auto"/>
      <w:contextualSpacing/>
      <w:jc w:val="center"/>
      <w:rPr>
        <w:rFonts w:ascii="Times New Roman" w:hAnsi="Times New Roman" w:cs="Times New Roman"/>
        <w:i/>
        <w:szCs w:val="20"/>
      </w:rPr>
    </w:pPr>
    <w:r>
      <w:rPr>
        <w:rFonts w:ascii="Times New Roman" w:hAnsi="Times New Roman" w:cs="Times New Roman"/>
        <w:i/>
        <w:szCs w:val="20"/>
      </w:rPr>
      <w:t>13-14</w:t>
    </w:r>
    <w:r w:rsidR="003E3DE2">
      <w:rPr>
        <w:rFonts w:ascii="Times New Roman" w:hAnsi="Times New Roman" w:cs="Times New Roman"/>
        <w:i/>
        <w:szCs w:val="20"/>
      </w:rPr>
      <w:t xml:space="preserve"> E</w:t>
    </w:r>
    <w:r w:rsidR="00A16F39" w:rsidRPr="006366EA">
      <w:rPr>
        <w:rFonts w:ascii="Times New Roman" w:hAnsi="Times New Roman" w:cs="Times New Roman"/>
        <w:i/>
        <w:szCs w:val="20"/>
      </w:rPr>
      <w:t>kim 20</w:t>
    </w:r>
    <w:r w:rsidR="001125B3">
      <w:rPr>
        <w:rFonts w:ascii="Times New Roman" w:hAnsi="Times New Roman" w:cs="Times New Roman"/>
        <w:i/>
        <w:szCs w:val="20"/>
      </w:rPr>
      <w:t>2</w:t>
    </w:r>
    <w:r>
      <w:rPr>
        <w:rFonts w:ascii="Times New Roman" w:hAnsi="Times New Roman" w:cs="Times New Roman"/>
        <w:i/>
        <w:szCs w:val="20"/>
      </w:rPr>
      <w:t>2</w:t>
    </w:r>
    <w:r w:rsidR="006366EA" w:rsidRPr="006366EA">
      <w:rPr>
        <w:rFonts w:ascii="Times New Roman" w:hAnsi="Times New Roman" w:cs="Times New Roman"/>
        <w:i/>
        <w:szCs w:val="20"/>
      </w:rPr>
      <w:t xml:space="preserve"> </w:t>
    </w:r>
    <w:r w:rsidR="00A16F39" w:rsidRPr="006366EA">
      <w:rPr>
        <w:rFonts w:ascii="Times New Roman" w:hAnsi="Times New Roman" w:cs="Times New Roman"/>
        <w:i/>
        <w:szCs w:val="20"/>
      </w:rPr>
      <w:t>/ A</w:t>
    </w:r>
    <w:r w:rsidR="004C57D8" w:rsidRPr="006366EA">
      <w:rPr>
        <w:rFonts w:ascii="Times New Roman" w:hAnsi="Times New Roman" w:cs="Times New Roman"/>
        <w:i/>
        <w:szCs w:val="20"/>
      </w:rPr>
      <w:t>nkar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94B30" w14:textId="77777777" w:rsidR="001125B3" w:rsidRDefault="001125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76C4C"/>
    <w:multiLevelType w:val="hybridMultilevel"/>
    <w:tmpl w:val="E06633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D6127A"/>
    <w:multiLevelType w:val="hybridMultilevel"/>
    <w:tmpl w:val="E7E4BA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tDQxtwQxDI3NlXSUglOLizPz80AKDGsB1r4aRSwAAAA="/>
  </w:docVars>
  <w:rsids>
    <w:rsidRoot w:val="005044ED"/>
    <w:rsid w:val="0001024A"/>
    <w:rsid w:val="00014795"/>
    <w:rsid w:val="00065467"/>
    <w:rsid w:val="00065635"/>
    <w:rsid w:val="000708B5"/>
    <w:rsid w:val="00071A1B"/>
    <w:rsid w:val="00077FA2"/>
    <w:rsid w:val="000D795B"/>
    <w:rsid w:val="00101060"/>
    <w:rsid w:val="00107EF3"/>
    <w:rsid w:val="001125B3"/>
    <w:rsid w:val="00137DC8"/>
    <w:rsid w:val="001512D1"/>
    <w:rsid w:val="00184930"/>
    <w:rsid w:val="001911B3"/>
    <w:rsid w:val="001918AE"/>
    <w:rsid w:val="001A36E3"/>
    <w:rsid w:val="001C1832"/>
    <w:rsid w:val="001C23F4"/>
    <w:rsid w:val="00202B5C"/>
    <w:rsid w:val="00203610"/>
    <w:rsid w:val="0022071E"/>
    <w:rsid w:val="0026350F"/>
    <w:rsid w:val="002900DC"/>
    <w:rsid w:val="002B4E2B"/>
    <w:rsid w:val="002D5986"/>
    <w:rsid w:val="002E003D"/>
    <w:rsid w:val="003432FA"/>
    <w:rsid w:val="00343C05"/>
    <w:rsid w:val="00351833"/>
    <w:rsid w:val="00354B42"/>
    <w:rsid w:val="003705E0"/>
    <w:rsid w:val="0037675A"/>
    <w:rsid w:val="0038326D"/>
    <w:rsid w:val="00387C51"/>
    <w:rsid w:val="00390663"/>
    <w:rsid w:val="003B0DAC"/>
    <w:rsid w:val="003D22DE"/>
    <w:rsid w:val="003D5624"/>
    <w:rsid w:val="003D5A1C"/>
    <w:rsid w:val="003E3DE2"/>
    <w:rsid w:val="00405D1A"/>
    <w:rsid w:val="00406322"/>
    <w:rsid w:val="004260AD"/>
    <w:rsid w:val="004560B9"/>
    <w:rsid w:val="00460A27"/>
    <w:rsid w:val="00463986"/>
    <w:rsid w:val="00467BD1"/>
    <w:rsid w:val="004C57D8"/>
    <w:rsid w:val="004E22DB"/>
    <w:rsid w:val="0050237F"/>
    <w:rsid w:val="005044ED"/>
    <w:rsid w:val="0055061D"/>
    <w:rsid w:val="00570C05"/>
    <w:rsid w:val="00582C37"/>
    <w:rsid w:val="00590BC6"/>
    <w:rsid w:val="005914A4"/>
    <w:rsid w:val="005927C8"/>
    <w:rsid w:val="005970F9"/>
    <w:rsid w:val="005A28F2"/>
    <w:rsid w:val="005A6E8B"/>
    <w:rsid w:val="005B0F58"/>
    <w:rsid w:val="005D15CB"/>
    <w:rsid w:val="005F0FD2"/>
    <w:rsid w:val="005F634C"/>
    <w:rsid w:val="00604188"/>
    <w:rsid w:val="00612321"/>
    <w:rsid w:val="00627ADE"/>
    <w:rsid w:val="006366EA"/>
    <w:rsid w:val="00636A96"/>
    <w:rsid w:val="006B6017"/>
    <w:rsid w:val="006C3D64"/>
    <w:rsid w:val="006D1256"/>
    <w:rsid w:val="006D2D43"/>
    <w:rsid w:val="006D7044"/>
    <w:rsid w:val="006E2DC5"/>
    <w:rsid w:val="0072331E"/>
    <w:rsid w:val="00740FC9"/>
    <w:rsid w:val="007A7D69"/>
    <w:rsid w:val="007B0071"/>
    <w:rsid w:val="007C7A6E"/>
    <w:rsid w:val="007C7BFE"/>
    <w:rsid w:val="007D1E80"/>
    <w:rsid w:val="007F59B5"/>
    <w:rsid w:val="008017D2"/>
    <w:rsid w:val="00805844"/>
    <w:rsid w:val="00806A63"/>
    <w:rsid w:val="0081263F"/>
    <w:rsid w:val="00827B59"/>
    <w:rsid w:val="00864581"/>
    <w:rsid w:val="0086598E"/>
    <w:rsid w:val="00866265"/>
    <w:rsid w:val="0087502C"/>
    <w:rsid w:val="008C757A"/>
    <w:rsid w:val="008E72B4"/>
    <w:rsid w:val="008E77D7"/>
    <w:rsid w:val="00917D17"/>
    <w:rsid w:val="00950C0D"/>
    <w:rsid w:val="00987981"/>
    <w:rsid w:val="00992B7B"/>
    <w:rsid w:val="009A2B87"/>
    <w:rsid w:val="009C7A5F"/>
    <w:rsid w:val="009D073A"/>
    <w:rsid w:val="009D6484"/>
    <w:rsid w:val="009F0F04"/>
    <w:rsid w:val="00A16F39"/>
    <w:rsid w:val="00A1716E"/>
    <w:rsid w:val="00A322A6"/>
    <w:rsid w:val="00A364C6"/>
    <w:rsid w:val="00A42DFC"/>
    <w:rsid w:val="00A476C3"/>
    <w:rsid w:val="00AB1C1B"/>
    <w:rsid w:val="00AC0A10"/>
    <w:rsid w:val="00AD1302"/>
    <w:rsid w:val="00AF316D"/>
    <w:rsid w:val="00B00530"/>
    <w:rsid w:val="00B01110"/>
    <w:rsid w:val="00B23DEA"/>
    <w:rsid w:val="00B27808"/>
    <w:rsid w:val="00B660D8"/>
    <w:rsid w:val="00B67902"/>
    <w:rsid w:val="00B914C2"/>
    <w:rsid w:val="00BB6D84"/>
    <w:rsid w:val="00BD450E"/>
    <w:rsid w:val="00BD7349"/>
    <w:rsid w:val="00BE1B7E"/>
    <w:rsid w:val="00BE523E"/>
    <w:rsid w:val="00C250D9"/>
    <w:rsid w:val="00C310C1"/>
    <w:rsid w:val="00C33B9E"/>
    <w:rsid w:val="00C45031"/>
    <w:rsid w:val="00C45D0A"/>
    <w:rsid w:val="00C51A27"/>
    <w:rsid w:val="00C55C29"/>
    <w:rsid w:val="00C73F06"/>
    <w:rsid w:val="00CA5C62"/>
    <w:rsid w:val="00CB3E02"/>
    <w:rsid w:val="00CB4C0F"/>
    <w:rsid w:val="00CF00A3"/>
    <w:rsid w:val="00D02CD1"/>
    <w:rsid w:val="00D27285"/>
    <w:rsid w:val="00D336F2"/>
    <w:rsid w:val="00DA7F0E"/>
    <w:rsid w:val="00DC401D"/>
    <w:rsid w:val="00DC5B11"/>
    <w:rsid w:val="00DD7199"/>
    <w:rsid w:val="00DE7F9B"/>
    <w:rsid w:val="00E76C9E"/>
    <w:rsid w:val="00ED4394"/>
    <w:rsid w:val="00ED4703"/>
    <w:rsid w:val="00EF1982"/>
    <w:rsid w:val="00F343F7"/>
    <w:rsid w:val="00F5674F"/>
    <w:rsid w:val="00F65925"/>
    <w:rsid w:val="00F72143"/>
    <w:rsid w:val="00F7273B"/>
    <w:rsid w:val="00F77B68"/>
    <w:rsid w:val="00F9066B"/>
    <w:rsid w:val="00F9759C"/>
    <w:rsid w:val="00FA48EA"/>
    <w:rsid w:val="00FB18CF"/>
    <w:rsid w:val="00FB22C3"/>
    <w:rsid w:val="00FE0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0E42C01"/>
  <w15:docId w15:val="{FB65A57E-2527-4B9A-ACE7-49C03FB80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C5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C57D8"/>
  </w:style>
  <w:style w:type="paragraph" w:styleId="AltBilgi">
    <w:name w:val="footer"/>
    <w:basedOn w:val="Normal"/>
    <w:link w:val="AltBilgiChar"/>
    <w:uiPriority w:val="99"/>
    <w:unhideWhenUsed/>
    <w:rsid w:val="004C57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C57D8"/>
  </w:style>
  <w:style w:type="table" w:styleId="TabloKlavuzu">
    <w:name w:val="Table Grid"/>
    <w:basedOn w:val="NormalTablo"/>
    <w:uiPriority w:val="39"/>
    <w:rsid w:val="00612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AC0A10"/>
    <w:pPr>
      <w:ind w:left="720"/>
      <w:contextualSpacing/>
    </w:pPr>
  </w:style>
  <w:style w:type="paragraph" w:styleId="DipnotMetni">
    <w:name w:val="footnote text"/>
    <w:basedOn w:val="Normal"/>
    <w:link w:val="DipnotMetniChar"/>
    <w:uiPriority w:val="99"/>
    <w:semiHidden/>
    <w:unhideWhenUsed/>
    <w:rsid w:val="006C3D64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6C3D64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3D6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D176C13-CAB9-4642-87F3-4BC1E4C50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özdeeee</dc:creator>
  <cp:lastModifiedBy>Abdullah.Pekel</cp:lastModifiedBy>
  <cp:revision>47</cp:revision>
  <dcterms:created xsi:type="dcterms:W3CDTF">2018-12-18T08:41:00Z</dcterms:created>
  <dcterms:modified xsi:type="dcterms:W3CDTF">2022-02-16T15:38:00Z</dcterms:modified>
</cp:coreProperties>
</file>